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5d029a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8bfcd906-222c-4af1-a0a2-6a72cb86de82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7af60c58-b4a0-41f9-b960-6a1a123404ac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59:58Z</dcterms:created>
  <dcterms:modified xsi:type="dcterms:W3CDTF">2023-07-21T02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